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D17F44" w14:textId="77777777" w:rsidR="00B34DA2" w:rsidRDefault="00B34DA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bookmarkStart w:id="0" w:name="_GoBack"/>
      <w:bookmarkEnd w:id="0"/>
    </w:p>
    <w:tbl>
      <w:tblPr>
        <w:tblStyle w:val="a"/>
        <w:tblW w:w="31536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3"/>
        <w:gridCol w:w="731"/>
        <w:gridCol w:w="1556"/>
        <w:gridCol w:w="2009"/>
        <w:gridCol w:w="2194"/>
        <w:gridCol w:w="1010"/>
        <w:gridCol w:w="359"/>
        <w:gridCol w:w="1009"/>
        <w:gridCol w:w="2647"/>
        <w:gridCol w:w="1556"/>
        <w:gridCol w:w="638"/>
        <w:gridCol w:w="359"/>
        <w:gridCol w:w="917"/>
        <w:gridCol w:w="1196"/>
        <w:gridCol w:w="812"/>
        <w:gridCol w:w="824"/>
        <w:gridCol w:w="1010"/>
        <w:gridCol w:w="1009"/>
        <w:gridCol w:w="1463"/>
        <w:gridCol w:w="359"/>
        <w:gridCol w:w="5399"/>
        <w:gridCol w:w="546"/>
        <w:gridCol w:w="731"/>
        <w:gridCol w:w="638"/>
        <w:gridCol w:w="453"/>
        <w:gridCol w:w="162"/>
        <w:gridCol w:w="1741"/>
        <w:gridCol w:w="115"/>
      </w:tblGrid>
      <w:tr w:rsidR="00B34DA2" w14:paraId="2BB76E19" w14:textId="77777777" w:rsidTr="004410A6">
        <w:trPr>
          <w:trHeight w:val="115"/>
        </w:trPr>
        <w:tc>
          <w:tcPr>
            <w:tcW w:w="31536" w:type="dxa"/>
            <w:gridSpan w:val="28"/>
            <w:tcBorders>
              <w:bottom w:val="single" w:sz="5" w:space="0" w:color="BFBFBF"/>
            </w:tcBorders>
          </w:tcPr>
          <w:p w14:paraId="6C0C376E" w14:textId="77777777" w:rsidR="00B34DA2" w:rsidRDefault="00B34DA2"/>
        </w:tc>
      </w:tr>
      <w:tr w:rsidR="00B34DA2" w14:paraId="36EED1D3" w14:textId="77777777" w:rsidTr="004410A6">
        <w:trPr>
          <w:trHeight w:val="114"/>
        </w:trPr>
        <w:tc>
          <w:tcPr>
            <w:tcW w:w="31536" w:type="dxa"/>
            <w:gridSpan w:val="28"/>
            <w:tcBorders>
              <w:top w:val="single" w:sz="5" w:space="0" w:color="BFBFBF"/>
              <w:left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70787BB" w14:textId="77777777" w:rsidR="00B34DA2" w:rsidRDefault="00B34DA2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22"/>
                <w:szCs w:val="22"/>
              </w:rPr>
            </w:pPr>
          </w:p>
        </w:tc>
      </w:tr>
      <w:tr w:rsidR="00B34DA2" w14:paraId="0D39DE96" w14:textId="77777777" w:rsidTr="004410A6">
        <w:trPr>
          <w:trHeight w:val="330"/>
        </w:trPr>
        <w:tc>
          <w:tcPr>
            <w:tcW w:w="93" w:type="dxa"/>
            <w:vMerge w:val="restart"/>
            <w:tcBorders>
              <w:left w:val="single" w:sz="5" w:space="0" w:color="BFBFBF"/>
            </w:tcBorders>
            <w:shd w:val="clear" w:color="auto" w:fill="auto"/>
            <w:vAlign w:val="center"/>
          </w:tcPr>
          <w:p w14:paraId="02F44AAC" w14:textId="77777777" w:rsidR="00B34DA2" w:rsidRDefault="00B34DA2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22"/>
                <w:szCs w:val="22"/>
              </w:rPr>
            </w:pPr>
          </w:p>
        </w:tc>
        <w:tc>
          <w:tcPr>
            <w:tcW w:w="731" w:type="dxa"/>
            <w:vMerge w:val="restart"/>
            <w:vAlign w:val="center"/>
          </w:tcPr>
          <w:p w14:paraId="70E152BE" w14:textId="77777777" w:rsidR="00B34DA2" w:rsidRDefault="004410A6">
            <w:r>
              <w:rPr>
                <w:noProof/>
              </w:rPr>
              <w:drawing>
                <wp:inline distT="0" distB="0" distL="0" distR="0" wp14:anchorId="0349F212" wp14:editId="46D84BF8">
                  <wp:extent cx="575648" cy="576286"/>
                  <wp:effectExtent l="0" t="0" r="0" b="0"/>
                  <wp:docPr id="1" name="image1.png" descr="Image00001.jpe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Image00001.jpe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648" cy="576286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56" w:type="dxa"/>
            <w:gridSpan w:val="24"/>
            <w:shd w:val="clear" w:color="auto" w:fill="auto"/>
            <w:vAlign w:val="center"/>
          </w:tcPr>
          <w:p w14:paraId="0F302DF4" w14:textId="77777777" w:rsidR="00B34DA2" w:rsidRDefault="00B34DA2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22"/>
                <w:szCs w:val="22"/>
              </w:rPr>
            </w:pPr>
          </w:p>
        </w:tc>
        <w:tc>
          <w:tcPr>
            <w:tcW w:w="1741" w:type="dxa"/>
            <w:shd w:val="clear" w:color="auto" w:fill="auto"/>
            <w:vAlign w:val="center"/>
          </w:tcPr>
          <w:p w14:paraId="465F9579" w14:textId="77777777" w:rsidR="00B34DA2" w:rsidRDefault="004410A6">
            <w:pPr>
              <w:spacing w:line="229" w:lineRule="auto"/>
              <w:jc w:val="right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03.05.2021 15:28</w:t>
            </w:r>
          </w:p>
        </w:tc>
        <w:tc>
          <w:tcPr>
            <w:tcW w:w="115" w:type="dxa"/>
            <w:tcBorders>
              <w:right w:val="single" w:sz="5" w:space="0" w:color="BFBFBF"/>
            </w:tcBorders>
            <w:shd w:val="clear" w:color="auto" w:fill="auto"/>
            <w:vAlign w:val="center"/>
          </w:tcPr>
          <w:p w14:paraId="5BF626C3" w14:textId="77777777" w:rsidR="00B34DA2" w:rsidRDefault="00B34DA2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22"/>
                <w:szCs w:val="22"/>
              </w:rPr>
            </w:pPr>
          </w:p>
        </w:tc>
      </w:tr>
      <w:tr w:rsidR="00B34DA2" w14:paraId="1DF7BFEC" w14:textId="77777777" w:rsidTr="004410A6">
        <w:trPr>
          <w:trHeight w:val="573"/>
        </w:trPr>
        <w:tc>
          <w:tcPr>
            <w:tcW w:w="93" w:type="dxa"/>
            <w:vMerge/>
            <w:tcBorders>
              <w:left w:val="single" w:sz="5" w:space="0" w:color="BFBFBF"/>
            </w:tcBorders>
            <w:shd w:val="clear" w:color="auto" w:fill="auto"/>
            <w:vAlign w:val="center"/>
          </w:tcPr>
          <w:p w14:paraId="001CC882" w14:textId="77777777" w:rsidR="00B34DA2" w:rsidRDefault="00B34DA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ahoma" w:eastAsia="Tahoma" w:hAnsi="Tahoma" w:cs="Tahoma"/>
                <w:color w:val="3F3F3F"/>
                <w:sz w:val="22"/>
                <w:szCs w:val="22"/>
              </w:rPr>
            </w:pPr>
          </w:p>
        </w:tc>
        <w:tc>
          <w:tcPr>
            <w:tcW w:w="731" w:type="dxa"/>
            <w:vMerge/>
            <w:vAlign w:val="center"/>
          </w:tcPr>
          <w:p w14:paraId="6B44D68D" w14:textId="77777777" w:rsidR="00B34DA2" w:rsidRDefault="00B34DA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ahoma" w:eastAsia="Tahoma" w:hAnsi="Tahoma" w:cs="Tahoma"/>
                <w:color w:val="3F3F3F"/>
                <w:sz w:val="22"/>
                <w:szCs w:val="22"/>
              </w:rPr>
            </w:pPr>
          </w:p>
        </w:tc>
        <w:tc>
          <w:tcPr>
            <w:tcW w:w="30712" w:type="dxa"/>
            <w:gridSpan w:val="26"/>
            <w:tcBorders>
              <w:right w:val="single" w:sz="5" w:space="0" w:color="BFBFBF"/>
            </w:tcBorders>
            <w:shd w:val="clear" w:color="auto" w:fill="auto"/>
            <w:vAlign w:val="center"/>
          </w:tcPr>
          <w:p w14:paraId="4AE7C952" w14:textId="77777777" w:rsidR="00B34DA2" w:rsidRDefault="004410A6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22"/>
                <w:szCs w:val="22"/>
              </w:rPr>
            </w:pPr>
            <w:r>
              <w:rPr>
                <w:rFonts w:ascii="Tahoma" w:eastAsia="Tahoma" w:hAnsi="Tahoma" w:cs="Tahoma"/>
                <w:color w:val="3F3F3F"/>
                <w:sz w:val="22"/>
                <w:szCs w:val="22"/>
              </w:rPr>
              <w:t>T.C.</w:t>
            </w:r>
          </w:p>
          <w:p w14:paraId="39233ECF" w14:textId="77777777" w:rsidR="00B34DA2" w:rsidRDefault="004410A6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22"/>
                <w:szCs w:val="22"/>
              </w:rPr>
            </w:pPr>
            <w:r>
              <w:rPr>
                <w:rFonts w:ascii="Tahoma" w:eastAsia="Tahoma" w:hAnsi="Tahoma" w:cs="Tahoma"/>
                <w:color w:val="3F3F3F"/>
                <w:sz w:val="22"/>
                <w:szCs w:val="22"/>
              </w:rPr>
              <w:t xml:space="preserve">Bandırma </w:t>
            </w:r>
            <w:proofErr w:type="spellStart"/>
            <w:r>
              <w:rPr>
                <w:rFonts w:ascii="Tahoma" w:eastAsia="Tahoma" w:hAnsi="Tahoma" w:cs="Tahoma"/>
                <w:color w:val="3F3F3F"/>
                <w:sz w:val="22"/>
                <w:szCs w:val="22"/>
              </w:rPr>
              <w:t>Onyedi</w:t>
            </w:r>
            <w:proofErr w:type="spellEnd"/>
            <w:r>
              <w:rPr>
                <w:rFonts w:ascii="Tahoma" w:eastAsia="Tahoma" w:hAnsi="Tahoma" w:cs="Tahoma"/>
                <w:color w:val="3F3F3F"/>
                <w:sz w:val="22"/>
                <w:szCs w:val="22"/>
              </w:rPr>
              <w:t xml:space="preserve"> Eylül Üniversitesi</w:t>
            </w:r>
          </w:p>
          <w:p w14:paraId="182D53E2" w14:textId="77777777" w:rsidR="00B34DA2" w:rsidRDefault="004410A6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22"/>
                <w:szCs w:val="22"/>
              </w:rPr>
            </w:pPr>
            <w:r>
              <w:rPr>
                <w:rFonts w:ascii="Tahoma" w:eastAsia="Tahoma" w:hAnsi="Tahoma" w:cs="Tahoma"/>
                <w:color w:val="3F3F3F"/>
                <w:sz w:val="22"/>
                <w:szCs w:val="22"/>
              </w:rPr>
              <w:t>2020-2021 Bahar Dönemi Mazeret Sınav Başvurusu Öğrenci Listesi</w:t>
            </w:r>
          </w:p>
        </w:tc>
      </w:tr>
      <w:tr w:rsidR="00B34DA2" w14:paraId="11FA465D" w14:textId="77777777" w:rsidTr="004410A6">
        <w:trPr>
          <w:trHeight w:val="115"/>
        </w:trPr>
        <w:tc>
          <w:tcPr>
            <w:tcW w:w="31536" w:type="dxa"/>
            <w:gridSpan w:val="28"/>
            <w:tcBorders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448A8AC3" w14:textId="77777777" w:rsidR="00B34DA2" w:rsidRDefault="00B34DA2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22"/>
                <w:szCs w:val="22"/>
              </w:rPr>
            </w:pPr>
          </w:p>
        </w:tc>
      </w:tr>
      <w:tr w:rsidR="00B34DA2" w14:paraId="08E7FDB1" w14:textId="77777777" w:rsidTr="004410A6">
        <w:trPr>
          <w:trHeight w:val="214"/>
        </w:trPr>
        <w:tc>
          <w:tcPr>
            <w:tcW w:w="31536" w:type="dxa"/>
            <w:gridSpan w:val="28"/>
            <w:tcBorders>
              <w:top w:val="single" w:sz="5" w:space="0" w:color="BFBFBF"/>
              <w:bottom w:val="single" w:sz="5" w:space="0" w:color="BFBFBF"/>
            </w:tcBorders>
          </w:tcPr>
          <w:p w14:paraId="496A2A5D" w14:textId="77777777" w:rsidR="00B34DA2" w:rsidRDefault="00B34DA2"/>
        </w:tc>
      </w:tr>
      <w:tr w:rsidR="00ED0793" w14:paraId="563C6258" w14:textId="77777777" w:rsidTr="004410A6">
        <w:trPr>
          <w:trHeight w:val="402"/>
        </w:trPr>
        <w:tc>
          <w:tcPr>
            <w:tcW w:w="2380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tcMar>
              <w:left w:w="43" w:type="dxa"/>
            </w:tcMar>
            <w:vAlign w:val="center"/>
          </w:tcPr>
          <w:p w14:paraId="46FC22DA" w14:textId="77777777" w:rsidR="00ED0793" w:rsidRDefault="00ED0793" w:rsidP="00ED0793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Fakülte</w:t>
            </w:r>
          </w:p>
        </w:tc>
        <w:tc>
          <w:tcPr>
            <w:tcW w:w="2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tcMar>
              <w:left w:w="29" w:type="dxa"/>
            </w:tcMar>
            <w:vAlign w:val="center"/>
          </w:tcPr>
          <w:p w14:paraId="51D1DDD6" w14:textId="307C72D5" w:rsidR="00ED0793" w:rsidRDefault="00ED0793" w:rsidP="00ED0793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Program</w:t>
            </w:r>
          </w:p>
        </w:tc>
        <w:tc>
          <w:tcPr>
            <w:tcW w:w="219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tcMar>
              <w:left w:w="29" w:type="dxa"/>
            </w:tcMar>
            <w:vAlign w:val="center"/>
          </w:tcPr>
          <w:p w14:paraId="7B383002" w14:textId="7C92DCBF" w:rsidR="00ED0793" w:rsidRDefault="00ED0793" w:rsidP="00ED0793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Öğrenci Numarası</w:t>
            </w: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tcMar>
              <w:left w:w="29" w:type="dxa"/>
            </w:tcMar>
            <w:vAlign w:val="center"/>
          </w:tcPr>
          <w:p w14:paraId="3596B1B1" w14:textId="292B8107" w:rsidR="00ED0793" w:rsidRDefault="00ED0793" w:rsidP="00ED0793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Ad </w:t>
            </w:r>
            <w:proofErr w:type="spellStart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Soyad</w:t>
            </w:r>
            <w:proofErr w:type="spellEnd"/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vAlign w:val="center"/>
          </w:tcPr>
          <w:p w14:paraId="712B9B9B" w14:textId="77777777" w:rsidR="00ED0793" w:rsidRDefault="00ED0793" w:rsidP="00ED0793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Şube</w:t>
            </w: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tcMar>
              <w:left w:w="29" w:type="dxa"/>
            </w:tcMar>
            <w:vAlign w:val="center"/>
          </w:tcPr>
          <w:p w14:paraId="30FD6E03" w14:textId="77777777" w:rsidR="00ED0793" w:rsidRDefault="00ED0793" w:rsidP="00ED0793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Ders Kod</w:t>
            </w:r>
          </w:p>
        </w:tc>
        <w:tc>
          <w:tcPr>
            <w:tcW w:w="264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tcMar>
              <w:left w:w="29" w:type="dxa"/>
            </w:tcMar>
            <w:vAlign w:val="center"/>
          </w:tcPr>
          <w:p w14:paraId="057247BA" w14:textId="77777777" w:rsidR="00ED0793" w:rsidRDefault="00ED0793" w:rsidP="00ED0793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Ders Ad</w:t>
            </w:r>
          </w:p>
        </w:tc>
        <w:tc>
          <w:tcPr>
            <w:tcW w:w="155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tcMar>
              <w:left w:w="29" w:type="dxa"/>
            </w:tcMar>
            <w:vAlign w:val="center"/>
          </w:tcPr>
          <w:p w14:paraId="0C366DDC" w14:textId="77777777" w:rsidR="00ED0793" w:rsidRDefault="00ED0793" w:rsidP="00ED0793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Öğretim Elemanı</w:t>
            </w: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tcMar>
              <w:left w:w="29" w:type="dxa"/>
            </w:tcMar>
            <w:vAlign w:val="center"/>
          </w:tcPr>
          <w:p w14:paraId="01FB9DFE" w14:textId="77777777" w:rsidR="00ED0793" w:rsidRDefault="00ED0793" w:rsidP="00ED0793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Başvuru</w:t>
            </w:r>
          </w:p>
          <w:p w14:paraId="1F2148BF" w14:textId="2CE8D1D9" w:rsidR="00ED0793" w:rsidRDefault="00ED0793" w:rsidP="00ED0793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Karar Açıklama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vAlign w:val="center"/>
          </w:tcPr>
          <w:p w14:paraId="58808C9E" w14:textId="3DAD77C1" w:rsidR="00ED0793" w:rsidRDefault="00ED0793" w:rsidP="00ED0793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91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vAlign w:val="center"/>
          </w:tcPr>
          <w:p w14:paraId="183E0D9B" w14:textId="77777777" w:rsidR="00ED0793" w:rsidRDefault="00ED0793" w:rsidP="00ED0793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azeret</w:t>
            </w:r>
          </w:p>
          <w:p w14:paraId="569F6D5A" w14:textId="1F9CA1B1" w:rsidR="00ED0793" w:rsidRDefault="00ED0793" w:rsidP="00ED0793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Sınav Tarihi</w:t>
            </w:r>
          </w:p>
        </w:tc>
        <w:tc>
          <w:tcPr>
            <w:tcW w:w="119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vAlign w:val="center"/>
          </w:tcPr>
          <w:p w14:paraId="3D32FB60" w14:textId="5B0DBC41" w:rsidR="00ED0793" w:rsidRDefault="00ED0793" w:rsidP="00ED0793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1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vAlign w:val="center"/>
          </w:tcPr>
          <w:p w14:paraId="71571F2A" w14:textId="34847911" w:rsidR="00ED0793" w:rsidRDefault="00ED0793" w:rsidP="00ED0793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2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vAlign w:val="center"/>
          </w:tcPr>
          <w:p w14:paraId="3A2EE8FF" w14:textId="384119B8" w:rsidR="00ED0793" w:rsidRDefault="00ED0793" w:rsidP="00ED0793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vAlign w:val="center"/>
          </w:tcPr>
          <w:p w14:paraId="79F428CF" w14:textId="52EBB9BB" w:rsidR="00ED0793" w:rsidRDefault="00ED0793" w:rsidP="00ED0793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tcMar>
              <w:left w:w="29" w:type="dxa"/>
            </w:tcMar>
            <w:vAlign w:val="center"/>
          </w:tcPr>
          <w:p w14:paraId="26CE74E7" w14:textId="1CA3CC92" w:rsidR="00ED0793" w:rsidRDefault="00ED0793" w:rsidP="00ED0793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46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tcMar>
              <w:left w:w="29" w:type="dxa"/>
            </w:tcMar>
            <w:vAlign w:val="center"/>
          </w:tcPr>
          <w:p w14:paraId="59678461" w14:textId="567D3695" w:rsidR="00ED0793" w:rsidRDefault="00ED0793" w:rsidP="00ED0793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vAlign w:val="center"/>
          </w:tcPr>
          <w:p w14:paraId="734E5B7F" w14:textId="6E97F41F" w:rsidR="00ED0793" w:rsidRDefault="00ED0793" w:rsidP="00ED0793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39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tcMar>
              <w:left w:w="29" w:type="dxa"/>
            </w:tcMar>
            <w:vAlign w:val="center"/>
          </w:tcPr>
          <w:p w14:paraId="2019044F" w14:textId="2A8C975F" w:rsidR="00ED0793" w:rsidRDefault="00ED0793" w:rsidP="00ED0793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4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vAlign w:val="center"/>
          </w:tcPr>
          <w:p w14:paraId="42D1EAD3" w14:textId="56523373" w:rsidR="00ED0793" w:rsidRDefault="00ED0793" w:rsidP="00ED0793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731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vAlign w:val="center"/>
          </w:tcPr>
          <w:p w14:paraId="1B4AFE35" w14:textId="493A22B4" w:rsidR="00ED0793" w:rsidRDefault="00ED0793" w:rsidP="00ED0793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vAlign w:val="center"/>
          </w:tcPr>
          <w:p w14:paraId="4F3F9B6A" w14:textId="59EF37BD" w:rsidR="00ED0793" w:rsidRDefault="00ED0793" w:rsidP="00ED0793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45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vAlign w:val="center"/>
          </w:tcPr>
          <w:p w14:paraId="0EA6866B" w14:textId="6138C520" w:rsidR="00ED0793" w:rsidRDefault="00ED0793" w:rsidP="00ED0793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2018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F2F2F2"/>
            <w:tcMar>
              <w:left w:w="29" w:type="dxa"/>
            </w:tcMar>
            <w:vAlign w:val="center"/>
          </w:tcPr>
          <w:p w14:paraId="23A6EF70" w14:textId="56F3C77C" w:rsidR="00ED0793" w:rsidRDefault="00ED0793" w:rsidP="00ED0793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</w:tr>
      <w:tr w:rsidR="00065E88" w14:paraId="1ACA80AC" w14:textId="77777777" w:rsidTr="00BF106A">
        <w:trPr>
          <w:trHeight w:val="673"/>
        </w:trPr>
        <w:tc>
          <w:tcPr>
            <w:tcW w:w="2380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6595AED2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anyas Meslek Yüksekokulu</w:t>
            </w:r>
          </w:p>
        </w:tc>
        <w:tc>
          <w:tcPr>
            <w:tcW w:w="2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A609ADC" w14:textId="314E210F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İş Sağlığı ve Güvenliği </w:t>
            </w:r>
          </w:p>
        </w:tc>
        <w:tc>
          <w:tcPr>
            <w:tcW w:w="219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2721CB55" w14:textId="2AFA0E98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203303045</w:t>
            </w: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56823473" w14:textId="586873DF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Ş*** A*****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5C22FEEF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</w:t>
            </w: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459B0AE3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AIT1201</w:t>
            </w:r>
          </w:p>
        </w:tc>
        <w:tc>
          <w:tcPr>
            <w:tcW w:w="264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67FD8E2A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Atatürk İlkeleri ve İnkılap Tarihi-II</w:t>
            </w:r>
          </w:p>
        </w:tc>
        <w:tc>
          <w:tcPr>
            <w:tcW w:w="155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0543CA16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Dr. </w:t>
            </w:r>
            <w:proofErr w:type="spellStart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Öğr</w:t>
            </w:r>
            <w:proofErr w:type="spellEnd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. Üyesi CEYDA TUNA KOCAOĞLU</w:t>
            </w: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4AC65E4" w14:textId="7AC72AA0" w:rsidR="00065E88" w:rsidRPr="00A82CF2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</w:pPr>
            <w:r w:rsidRPr="00A82CF2"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  <w:t>Kabul edildi.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4CDA2A3" w14:textId="72A98DD2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917" w:type="dxa"/>
          </w:tcPr>
          <w:p w14:paraId="515C1B93" w14:textId="77777777" w:rsidR="00065E88" w:rsidRDefault="00065E88" w:rsidP="00065E88">
            <w:pPr>
              <w:spacing w:line="229" w:lineRule="auto"/>
              <w:jc w:val="center"/>
              <w:rPr>
                <w:b/>
                <w:sz w:val="16"/>
                <w:szCs w:val="16"/>
              </w:rPr>
            </w:pPr>
            <w:r w:rsidRPr="00065E88">
              <w:rPr>
                <w:b/>
                <w:sz w:val="16"/>
                <w:szCs w:val="16"/>
              </w:rPr>
              <w:t>08/05/2021</w:t>
            </w:r>
          </w:p>
          <w:p w14:paraId="4FE513A4" w14:textId="06E61246" w:rsidR="00065E88" w:rsidRP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6"/>
                <w:szCs w:val="16"/>
              </w:rPr>
            </w:pPr>
            <w:r>
              <w:rPr>
                <w:rFonts w:ascii="Tahoma" w:eastAsia="Tahoma" w:hAnsi="Tahoma" w:cs="Tahoma"/>
                <w:color w:val="3F3F3F"/>
                <w:sz w:val="16"/>
                <w:szCs w:val="16"/>
              </w:rPr>
              <w:t>11:00-12:00</w:t>
            </w:r>
          </w:p>
        </w:tc>
        <w:tc>
          <w:tcPr>
            <w:tcW w:w="119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222F5EE9" w14:textId="3193F359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1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E58CC71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2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FA7BC93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60FA5613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EC50EB6" w14:textId="3349239B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46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68D246F6" w14:textId="7FBA9092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65F94C77" w14:textId="594679C6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39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5FFF87E2" w14:textId="4BCED822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4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690CD752" w14:textId="7E0974B2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731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2CAD460C" w14:textId="088C00DB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E650B5C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45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55718975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2018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FB340D1" w14:textId="5925571E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</w:tr>
      <w:tr w:rsidR="00065E88" w14:paraId="67966A9F" w14:textId="77777777" w:rsidTr="004410A6">
        <w:trPr>
          <w:trHeight w:val="516"/>
        </w:trPr>
        <w:tc>
          <w:tcPr>
            <w:tcW w:w="2380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65B70BF1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anyas Meslek Yüksekokulu</w:t>
            </w:r>
          </w:p>
        </w:tc>
        <w:tc>
          <w:tcPr>
            <w:tcW w:w="2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A520500" w14:textId="1D570176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İş Sağlığı ve Güvenliği </w:t>
            </w:r>
          </w:p>
        </w:tc>
        <w:tc>
          <w:tcPr>
            <w:tcW w:w="219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796B2C7" w14:textId="59BFE8BA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203303023</w:t>
            </w: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6B557E11" w14:textId="178347DF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****Ö****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49D24318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</w:t>
            </w: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2264BF5F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SG1201</w:t>
            </w:r>
          </w:p>
        </w:tc>
        <w:tc>
          <w:tcPr>
            <w:tcW w:w="264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0E0E5636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Makine </w:t>
            </w:r>
            <w:proofErr w:type="spellStart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Techizat</w:t>
            </w:r>
            <w:proofErr w:type="spellEnd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 Yönetimi</w:t>
            </w:r>
          </w:p>
        </w:tc>
        <w:tc>
          <w:tcPr>
            <w:tcW w:w="155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570E2005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proofErr w:type="spellStart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Öğr.Gör.Dr</w:t>
            </w:r>
            <w:proofErr w:type="spellEnd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. MÜJDE AKSOY</w:t>
            </w: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53EF47D1" w14:textId="45BB4731" w:rsidR="00065E88" w:rsidRPr="00A82CF2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</w:pPr>
            <w:r w:rsidRPr="00A82CF2"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  <w:t>Kabul edilmedi.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DA2FB43" w14:textId="78B7FE51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91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08E071E" w14:textId="7DE382E1" w:rsidR="00065E88" w:rsidRPr="00ED0793" w:rsidRDefault="00887C63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0"/>
                <w:szCs w:val="10"/>
              </w:rPr>
            </w:pPr>
            <w:r>
              <w:rPr>
                <w:rFonts w:ascii="Tahoma" w:eastAsia="Tahoma" w:hAnsi="Tahoma" w:cs="Tahoma"/>
                <w:color w:val="3F3F3F"/>
                <w:sz w:val="10"/>
                <w:szCs w:val="10"/>
              </w:rPr>
              <w:t>-</w:t>
            </w:r>
          </w:p>
        </w:tc>
        <w:tc>
          <w:tcPr>
            <w:tcW w:w="119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3B3D235" w14:textId="4BBA9F7C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1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493F999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2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BDB1ADB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6FA206D7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5ED6AA8" w14:textId="501329A4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46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0216EF1" w14:textId="6AD6DE18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4DAA116E" w14:textId="5C5959CC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39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06B88CC" w14:textId="5598A75C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4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86BB9CD" w14:textId="193306CD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731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27C3B016" w14:textId="30DC9453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94701D4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45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541DE094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2018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93D814F" w14:textId="17E7C0CF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</w:tr>
      <w:tr w:rsidR="00065E88" w14:paraId="7C5C76BD" w14:textId="77777777" w:rsidTr="00445771">
        <w:trPr>
          <w:trHeight w:val="458"/>
        </w:trPr>
        <w:tc>
          <w:tcPr>
            <w:tcW w:w="2380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0853513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anyas Meslek Yüksekokulu</w:t>
            </w:r>
          </w:p>
        </w:tc>
        <w:tc>
          <w:tcPr>
            <w:tcW w:w="2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6151CF2D" w14:textId="2DDFCA82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İş Sağlığı ve Güvenliği </w:t>
            </w:r>
          </w:p>
        </w:tc>
        <w:tc>
          <w:tcPr>
            <w:tcW w:w="219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A85D0CF" w14:textId="0BA8BEBF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203303014</w:t>
            </w: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AA8586A" w14:textId="72ACB32A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A*** E******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47548B5C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</w:t>
            </w: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17332C0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SG1201</w:t>
            </w:r>
          </w:p>
        </w:tc>
        <w:tc>
          <w:tcPr>
            <w:tcW w:w="264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0B6E9990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Makine </w:t>
            </w:r>
            <w:proofErr w:type="spellStart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Techizat</w:t>
            </w:r>
            <w:proofErr w:type="spellEnd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 Yönetimi</w:t>
            </w:r>
          </w:p>
        </w:tc>
        <w:tc>
          <w:tcPr>
            <w:tcW w:w="155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2D05EA6D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proofErr w:type="spellStart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Öğr.Gör.Dr</w:t>
            </w:r>
            <w:proofErr w:type="spellEnd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. MÜJDE AKSOY</w:t>
            </w: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56FF2B84" w14:textId="3CA70170" w:rsidR="00065E88" w:rsidRPr="00A82CF2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</w:pPr>
            <w:r w:rsidRPr="00A82CF2"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  <w:t>Kabul edildi.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6355194" w14:textId="4E55A42B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91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</w:tcPr>
          <w:p w14:paraId="16876074" w14:textId="6158178A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 w:rsidRPr="006A3939">
              <w:rPr>
                <w:rFonts w:ascii="Tahoma" w:eastAsia="Tahoma" w:hAnsi="Tahoma" w:cs="Tahoma"/>
                <w:color w:val="3F3F3F"/>
                <w:sz w:val="10"/>
                <w:szCs w:val="10"/>
              </w:rPr>
              <w:t>DERS GÜNÜ DERS SAATİNDE</w:t>
            </w:r>
          </w:p>
        </w:tc>
        <w:tc>
          <w:tcPr>
            <w:tcW w:w="119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628BF2C4" w14:textId="7C117791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1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2DED44FC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2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27C5416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6B28FFA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B4A6EAC" w14:textId="53A014C2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46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18488D6" w14:textId="1ED10456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4482571A" w14:textId="06F9236F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39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575466B9" w14:textId="5AB904C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4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5BF59EB9" w14:textId="21D74684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731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8D6FF0A" w14:textId="225E9718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6B0308AF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45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6E710AB2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2018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01B448E0" w14:textId="0A315A3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</w:tr>
      <w:tr w:rsidR="00065E88" w14:paraId="50C98776" w14:textId="77777777" w:rsidTr="00445771">
        <w:trPr>
          <w:trHeight w:val="445"/>
        </w:trPr>
        <w:tc>
          <w:tcPr>
            <w:tcW w:w="2380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024427CD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anyas Meslek Yüksekokulu</w:t>
            </w:r>
          </w:p>
        </w:tc>
        <w:tc>
          <w:tcPr>
            <w:tcW w:w="2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0BB7A6B0" w14:textId="7D68B15E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İş Sağlığı ve Güvenliği </w:t>
            </w:r>
          </w:p>
        </w:tc>
        <w:tc>
          <w:tcPr>
            <w:tcW w:w="219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F825ECC" w14:textId="56C46D74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203303014</w:t>
            </w: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677B6CB3" w14:textId="22DBFF66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A*** E******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505ED41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</w:t>
            </w: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4F6B86B7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SG1204</w:t>
            </w:r>
          </w:p>
        </w:tc>
        <w:tc>
          <w:tcPr>
            <w:tcW w:w="264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6B1C0BD8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İş Sağlığı ve Güvenliği II</w:t>
            </w:r>
          </w:p>
        </w:tc>
        <w:tc>
          <w:tcPr>
            <w:tcW w:w="155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2DFF56DB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proofErr w:type="spellStart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Öğr.Üye</w:t>
            </w:r>
            <w:proofErr w:type="spellEnd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 ASLI KAVURMACI</w:t>
            </w: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37B3CCED" w14:textId="6DEEE8F8" w:rsidR="00065E88" w:rsidRPr="00A82CF2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</w:pPr>
            <w:r w:rsidRPr="00A82CF2"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  <w:t>Kabul edildi.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7C970E0" w14:textId="6513295B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91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</w:tcPr>
          <w:p w14:paraId="55FBED82" w14:textId="0B8BE78C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 w:rsidRPr="006A3939">
              <w:rPr>
                <w:rFonts w:ascii="Tahoma" w:eastAsia="Tahoma" w:hAnsi="Tahoma" w:cs="Tahoma"/>
                <w:color w:val="3F3F3F"/>
                <w:sz w:val="10"/>
                <w:szCs w:val="10"/>
              </w:rPr>
              <w:t>DERS GÜNÜ DERS SAATİNDE</w:t>
            </w:r>
          </w:p>
        </w:tc>
        <w:tc>
          <w:tcPr>
            <w:tcW w:w="119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CD36D8B" w14:textId="35C00D13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1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61E34C1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2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FDA9FFD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21387884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0E741DFF" w14:textId="3E2CFA9A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46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7AF8267" w14:textId="5A2AFCB1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432A56D3" w14:textId="3701C68E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39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4A51B957" w14:textId="357DD283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4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C400C88" w14:textId="30472C5E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731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02D93A7" w14:textId="768A3CB0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6F8623C3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45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816F598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2018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73D86C8E" w14:textId="3F493530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</w:tr>
      <w:tr w:rsidR="00065E88" w14:paraId="466EB428" w14:textId="77777777" w:rsidTr="00445771">
        <w:trPr>
          <w:trHeight w:val="458"/>
        </w:trPr>
        <w:tc>
          <w:tcPr>
            <w:tcW w:w="2380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5E5E87B7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anyas Meslek Yüksekokulu</w:t>
            </w:r>
          </w:p>
        </w:tc>
        <w:tc>
          <w:tcPr>
            <w:tcW w:w="2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6B896D1E" w14:textId="346962AD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İş Sağlığı ve Güvenliği </w:t>
            </w:r>
          </w:p>
        </w:tc>
        <w:tc>
          <w:tcPr>
            <w:tcW w:w="219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22BF87C" w14:textId="39C87A36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203303014</w:t>
            </w: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BE865C5" w14:textId="26D194A8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A*** E******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5D94FD4C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</w:t>
            </w: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7C6386F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SG1205</w:t>
            </w:r>
          </w:p>
        </w:tc>
        <w:tc>
          <w:tcPr>
            <w:tcW w:w="264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4A6FBC69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İş Hukuku</w:t>
            </w:r>
          </w:p>
        </w:tc>
        <w:tc>
          <w:tcPr>
            <w:tcW w:w="155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B9BE9ED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Dr. </w:t>
            </w:r>
            <w:proofErr w:type="spellStart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Öğr</w:t>
            </w:r>
            <w:proofErr w:type="spellEnd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. Üyesi KEMAL ÇİFTYILDIZ</w:t>
            </w: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676A0482" w14:textId="016C76A5" w:rsidR="00065E88" w:rsidRPr="00A82CF2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</w:pPr>
            <w:r w:rsidRPr="00A82CF2"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  <w:t>Kabul edildi.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693BE024" w14:textId="7F40AFC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91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</w:tcPr>
          <w:p w14:paraId="3912BB04" w14:textId="113E943E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 w:rsidRPr="006A3939">
              <w:rPr>
                <w:rFonts w:ascii="Tahoma" w:eastAsia="Tahoma" w:hAnsi="Tahoma" w:cs="Tahoma"/>
                <w:color w:val="3F3F3F"/>
                <w:sz w:val="10"/>
                <w:szCs w:val="10"/>
              </w:rPr>
              <w:t>DERS GÜNÜ DERS SAATİNDE</w:t>
            </w:r>
          </w:p>
        </w:tc>
        <w:tc>
          <w:tcPr>
            <w:tcW w:w="119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E9D5E8C" w14:textId="70C0F6D4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1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640EF63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2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542C6A3A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46F414ED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CD3AA7B" w14:textId="3D52E664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46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F3FF71D" w14:textId="676C35A5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53F809D9" w14:textId="23ED734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39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6D9E9C7A" w14:textId="6BC5F24D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4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8E5DB92" w14:textId="73BE6F6F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731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25255592" w14:textId="57625E09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24507A50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45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E711259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2018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12D9BE85" w14:textId="5E96B9CA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</w:tr>
      <w:tr w:rsidR="00065E88" w14:paraId="626CB1F5" w14:textId="77777777" w:rsidTr="00445771">
        <w:trPr>
          <w:trHeight w:val="444"/>
        </w:trPr>
        <w:tc>
          <w:tcPr>
            <w:tcW w:w="2380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20023315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anyas Meslek Yüksekokulu</w:t>
            </w:r>
          </w:p>
        </w:tc>
        <w:tc>
          <w:tcPr>
            <w:tcW w:w="2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0F6E6A39" w14:textId="49FB66AE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İş Sağlığı ve Güvenliği </w:t>
            </w:r>
          </w:p>
        </w:tc>
        <w:tc>
          <w:tcPr>
            <w:tcW w:w="219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9EDCC06" w14:textId="3D998A03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203303026</w:t>
            </w: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52B8C850" w14:textId="2AA73608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****** K****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5E97F81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</w:t>
            </w: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9CD348E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SG1206</w:t>
            </w:r>
          </w:p>
        </w:tc>
        <w:tc>
          <w:tcPr>
            <w:tcW w:w="264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0660A60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İstatistik</w:t>
            </w:r>
          </w:p>
        </w:tc>
        <w:tc>
          <w:tcPr>
            <w:tcW w:w="155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5A8AFBC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proofErr w:type="spellStart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Öğr.Gör</w:t>
            </w:r>
            <w:proofErr w:type="spellEnd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. GÜLÇİN ÇÖMEZ</w:t>
            </w: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236A953E" w14:textId="391057DB" w:rsidR="00065E88" w:rsidRPr="00A82CF2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</w:pPr>
            <w:r w:rsidRPr="00A82CF2"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  <w:t>Kabul edildi.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4AEC2C1C" w14:textId="0F7ABA9C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91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</w:tcPr>
          <w:p w14:paraId="61651E0A" w14:textId="28C9D2B6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 w:rsidRPr="006A3939">
              <w:rPr>
                <w:rFonts w:ascii="Tahoma" w:eastAsia="Tahoma" w:hAnsi="Tahoma" w:cs="Tahoma"/>
                <w:color w:val="3F3F3F"/>
                <w:sz w:val="10"/>
                <w:szCs w:val="10"/>
              </w:rPr>
              <w:t>DERS GÜNÜ DERS SAATİNDE</w:t>
            </w:r>
          </w:p>
        </w:tc>
        <w:tc>
          <w:tcPr>
            <w:tcW w:w="119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F3E46BD" w14:textId="23B66F8C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1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32CAA16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2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385D759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0A34481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0287D42C" w14:textId="44C916BE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46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2FE33E27" w14:textId="5DC0B413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BD4316B" w14:textId="551D3D2C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39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567898C8" w14:textId="573631B1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4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6B8A125C" w14:textId="06ED4329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731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2AEF4E3B" w14:textId="06D07A3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998FC2F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45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D0F6D3E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2018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13DEB905" w14:textId="305D4FF0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</w:tr>
      <w:tr w:rsidR="00065E88" w14:paraId="3B74FB87" w14:textId="77777777" w:rsidTr="00445771">
        <w:trPr>
          <w:trHeight w:val="459"/>
        </w:trPr>
        <w:tc>
          <w:tcPr>
            <w:tcW w:w="2380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EF3E63B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anyas Meslek Yüksekokulu</w:t>
            </w:r>
          </w:p>
        </w:tc>
        <w:tc>
          <w:tcPr>
            <w:tcW w:w="2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6DD46AA7" w14:textId="4C9F0743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İş Sağlığı ve Güvenliği </w:t>
            </w:r>
          </w:p>
        </w:tc>
        <w:tc>
          <w:tcPr>
            <w:tcW w:w="219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090C8760" w14:textId="4C7472FE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203303014</w:t>
            </w: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40B22758" w14:textId="0321DC4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A*** E******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D9C4106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</w:t>
            </w: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E7745CB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SG1206</w:t>
            </w:r>
          </w:p>
        </w:tc>
        <w:tc>
          <w:tcPr>
            <w:tcW w:w="264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00BD4295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İstatistik</w:t>
            </w:r>
          </w:p>
        </w:tc>
        <w:tc>
          <w:tcPr>
            <w:tcW w:w="155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7B00CB1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proofErr w:type="spellStart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Öğr.Gör</w:t>
            </w:r>
            <w:proofErr w:type="spellEnd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. GÜLÇİN ÇÖMEZ</w:t>
            </w: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37E3D5D8" w14:textId="43074413" w:rsidR="00065E88" w:rsidRPr="00A82CF2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</w:pPr>
            <w:r w:rsidRPr="00A82CF2"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  <w:t>Kabul edildi.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A8F81EE" w14:textId="5CD93A32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91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</w:tcPr>
          <w:p w14:paraId="2E7865B9" w14:textId="61A54ED5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 w:rsidRPr="006A3939">
              <w:rPr>
                <w:rFonts w:ascii="Tahoma" w:eastAsia="Tahoma" w:hAnsi="Tahoma" w:cs="Tahoma"/>
                <w:color w:val="3F3F3F"/>
                <w:sz w:val="10"/>
                <w:szCs w:val="10"/>
              </w:rPr>
              <w:t>DERS GÜNÜ DERS SAATİNDE</w:t>
            </w:r>
          </w:p>
        </w:tc>
        <w:tc>
          <w:tcPr>
            <w:tcW w:w="119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5BE33103" w14:textId="0534058F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1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5DC32E2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2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5B98C611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EF35C56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292A00C6" w14:textId="51A73E74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46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4B6C61E1" w14:textId="703C3AC3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7F3C630" w14:textId="59A6D4BD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39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E06E3EB" w14:textId="376931C3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4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6962AF52" w14:textId="6E791D62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731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9ECCDDC" w14:textId="7B43AE0D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5CA22811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45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53E80863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2018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0796B39B" w14:textId="717A48B1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</w:tr>
      <w:tr w:rsidR="00065E88" w14:paraId="4086FBE1" w14:textId="77777777" w:rsidTr="00445771">
        <w:trPr>
          <w:trHeight w:val="444"/>
        </w:trPr>
        <w:tc>
          <w:tcPr>
            <w:tcW w:w="2380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1E2490E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anyas Meslek Yüksekokulu</w:t>
            </w:r>
          </w:p>
        </w:tc>
        <w:tc>
          <w:tcPr>
            <w:tcW w:w="2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1195DDA" w14:textId="0BE67E51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İş Sağlığı ve Güvenliği </w:t>
            </w:r>
          </w:p>
        </w:tc>
        <w:tc>
          <w:tcPr>
            <w:tcW w:w="219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5323DC7" w14:textId="7B0257DA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203303014</w:t>
            </w: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6378BD01" w14:textId="01162FE9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A*** E******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29F7B4AB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</w:t>
            </w: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EDACDC7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SG1209</w:t>
            </w:r>
          </w:p>
        </w:tc>
        <w:tc>
          <w:tcPr>
            <w:tcW w:w="264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4B1513F9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Davranış Bilimleri</w:t>
            </w:r>
          </w:p>
        </w:tc>
        <w:tc>
          <w:tcPr>
            <w:tcW w:w="155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02AC18A5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Dr. </w:t>
            </w:r>
            <w:proofErr w:type="spellStart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Öğr</w:t>
            </w:r>
            <w:proofErr w:type="spellEnd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. Üyesi OSMAN SERAY ÖZKAN</w:t>
            </w: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1F3A159C" w14:textId="08CB7834" w:rsidR="00065E88" w:rsidRPr="00A82CF2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</w:pPr>
            <w:r w:rsidRPr="00A82CF2"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  <w:t>Kabul edildi.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25BC6D6" w14:textId="06A74E96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91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</w:tcPr>
          <w:p w14:paraId="65E7BCF5" w14:textId="1DCE1C7E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 w:rsidRPr="006A3939">
              <w:rPr>
                <w:rFonts w:ascii="Tahoma" w:eastAsia="Tahoma" w:hAnsi="Tahoma" w:cs="Tahoma"/>
                <w:color w:val="3F3F3F"/>
                <w:sz w:val="10"/>
                <w:szCs w:val="10"/>
              </w:rPr>
              <w:t>DERS GÜNÜ DERS SAATİNDE</w:t>
            </w:r>
          </w:p>
        </w:tc>
        <w:tc>
          <w:tcPr>
            <w:tcW w:w="119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648EC35" w14:textId="40C3E7D4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1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69A61A1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2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5BA0360D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2C468563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2877F9B0" w14:textId="2E1CFF62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46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DB29CCC" w14:textId="55A1754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6835F900" w14:textId="2057714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39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99E6C5C" w14:textId="31B8F9E4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4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4DAFECD3" w14:textId="435512A4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731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11D279A" w14:textId="4A97F9C0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6852DB1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45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E36A4C2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2018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515B8EED" w14:textId="1813CC79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</w:tr>
      <w:tr w:rsidR="00065E88" w14:paraId="00C93B0C" w14:textId="77777777" w:rsidTr="00445771">
        <w:trPr>
          <w:trHeight w:val="673"/>
        </w:trPr>
        <w:tc>
          <w:tcPr>
            <w:tcW w:w="2380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579C227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anyas Meslek Yüksekokulu</w:t>
            </w:r>
          </w:p>
        </w:tc>
        <w:tc>
          <w:tcPr>
            <w:tcW w:w="2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B1A1CB8" w14:textId="2488AF43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İş Sağlığı ve Güvenliği </w:t>
            </w:r>
          </w:p>
        </w:tc>
        <w:tc>
          <w:tcPr>
            <w:tcW w:w="219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3CCB4C8" w14:textId="040207CE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203303036</w:t>
            </w: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4F4032E6" w14:textId="0DCE706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G*******Y***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6CED7E04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</w:t>
            </w: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6E083ED6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TDI1201</w:t>
            </w:r>
          </w:p>
        </w:tc>
        <w:tc>
          <w:tcPr>
            <w:tcW w:w="264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4D5F7A6C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Türk Dili II</w:t>
            </w:r>
          </w:p>
        </w:tc>
        <w:tc>
          <w:tcPr>
            <w:tcW w:w="155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62E8639D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proofErr w:type="spellStart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Öğr.Gör.Dr</w:t>
            </w:r>
            <w:proofErr w:type="spellEnd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. Önder POTUR</w:t>
            </w: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08426AD6" w14:textId="00CF1A91" w:rsidR="00065E88" w:rsidRPr="00A82CF2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</w:pPr>
            <w:r w:rsidRPr="00A82CF2"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  <w:t>Kabul edildi.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7093D53" w14:textId="1EFE59C0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91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</w:tcPr>
          <w:p w14:paraId="283327E7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08/05/2021</w:t>
            </w:r>
          </w:p>
          <w:p w14:paraId="38829216" w14:textId="7451CF64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5:00-16:00</w:t>
            </w:r>
          </w:p>
        </w:tc>
        <w:tc>
          <w:tcPr>
            <w:tcW w:w="119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42B366E" w14:textId="6F09FE8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1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8D3C4AC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2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F2CC27E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32E249B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0C3F1711" w14:textId="34C839D1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46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6B64A8F6" w14:textId="6C87E77B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FB2D1A4" w14:textId="614D461E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39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856DB67" w14:textId="07FBC8A6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4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72C00F2" w14:textId="7C2DE6CA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731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2E2D0793" w14:textId="663436F9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0886D12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45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5CCCF6C5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2018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3E23DC5A" w14:textId="297E1D3B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</w:tr>
      <w:tr w:rsidR="00065E88" w14:paraId="2754CA36" w14:textId="77777777" w:rsidTr="00445771">
        <w:trPr>
          <w:trHeight w:val="459"/>
        </w:trPr>
        <w:tc>
          <w:tcPr>
            <w:tcW w:w="2380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42EAE060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anyas Meslek Yüksekokulu</w:t>
            </w:r>
          </w:p>
        </w:tc>
        <w:tc>
          <w:tcPr>
            <w:tcW w:w="2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47AE9260" w14:textId="2AB85BE8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İş Sağlığı ve Güvenliği </w:t>
            </w:r>
          </w:p>
        </w:tc>
        <w:tc>
          <w:tcPr>
            <w:tcW w:w="219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0F324777" w14:textId="1BC1E681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203303047</w:t>
            </w: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6EC6ADD" w14:textId="57EEDF42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** C** A***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6CC5078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</w:t>
            </w: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6737B733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YDI1201</w:t>
            </w:r>
          </w:p>
        </w:tc>
        <w:tc>
          <w:tcPr>
            <w:tcW w:w="264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5F7C14CA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Yabancı Dil II</w:t>
            </w:r>
          </w:p>
        </w:tc>
        <w:tc>
          <w:tcPr>
            <w:tcW w:w="155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6366D7D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Dr. </w:t>
            </w:r>
            <w:proofErr w:type="spellStart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Öğr</w:t>
            </w:r>
            <w:proofErr w:type="spellEnd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. Üyesi Bilal EZİLMEZ</w:t>
            </w: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611321A9" w14:textId="243ADE94" w:rsidR="00065E88" w:rsidRPr="00A82CF2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</w:pPr>
            <w:r w:rsidRPr="00A82CF2"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  <w:t>Kabul edildi.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5FF34A6" w14:textId="2A0EA47F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91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</w:tcPr>
          <w:p w14:paraId="57939FA7" w14:textId="77777777" w:rsidR="00065E88" w:rsidRDefault="00AE7A64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08/05/2021</w:t>
            </w:r>
          </w:p>
          <w:p w14:paraId="1A939F7F" w14:textId="75ADFF17" w:rsidR="00AE7A64" w:rsidRDefault="00AE7A64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2:00-13:00</w:t>
            </w:r>
          </w:p>
        </w:tc>
        <w:tc>
          <w:tcPr>
            <w:tcW w:w="119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2C5A80C9" w14:textId="75E48415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1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270B7AF5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2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E78DDF8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DE8728B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597F3DA6" w14:textId="44B86606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46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016CEC97" w14:textId="69DFAB38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4ABD03D1" w14:textId="15F4C2BE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39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50485426" w14:textId="385452AF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4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1D11857" w14:textId="0919A825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731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4D9F6F9C" w14:textId="53268DC5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889A1BE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45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530EE059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2018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7CC18694" w14:textId="005EE291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</w:tr>
      <w:tr w:rsidR="00065E88" w14:paraId="5AB8A643" w14:textId="77777777" w:rsidTr="00445771">
        <w:trPr>
          <w:trHeight w:val="444"/>
        </w:trPr>
        <w:tc>
          <w:tcPr>
            <w:tcW w:w="2380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ADE4990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anyas Meslek Yüksekokulu</w:t>
            </w:r>
          </w:p>
        </w:tc>
        <w:tc>
          <w:tcPr>
            <w:tcW w:w="2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CB9123F" w14:textId="7DAAA074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İş Sağlığı ve Güvenliği (İÖ)</w:t>
            </w:r>
          </w:p>
        </w:tc>
        <w:tc>
          <w:tcPr>
            <w:tcW w:w="219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22FDDB52" w14:textId="1B651246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93323027</w:t>
            </w: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FD3A9DC" w14:textId="054F25FB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*** K***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6284B4A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</w:t>
            </w: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02DD4528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SG1205</w:t>
            </w:r>
          </w:p>
        </w:tc>
        <w:tc>
          <w:tcPr>
            <w:tcW w:w="264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DB2B8F7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İş Hukuku</w:t>
            </w:r>
          </w:p>
        </w:tc>
        <w:tc>
          <w:tcPr>
            <w:tcW w:w="155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4C6EC6BB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Dr. </w:t>
            </w:r>
            <w:proofErr w:type="spellStart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Öğr</w:t>
            </w:r>
            <w:proofErr w:type="spellEnd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. Üyesi KEMAL ÇİFTYILDIZ</w:t>
            </w: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50CACD2C" w14:textId="0179AC90" w:rsidR="00065E88" w:rsidRPr="00A82CF2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</w:pPr>
            <w:r w:rsidRPr="00A82CF2"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  <w:t>Kabul edildi.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F2DF7A4" w14:textId="5F6424A6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91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</w:tcPr>
          <w:p w14:paraId="7181FC35" w14:textId="37B0D724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 w:rsidRPr="006A3939">
              <w:rPr>
                <w:rFonts w:ascii="Tahoma" w:eastAsia="Tahoma" w:hAnsi="Tahoma" w:cs="Tahoma"/>
                <w:color w:val="3F3F3F"/>
                <w:sz w:val="10"/>
                <w:szCs w:val="10"/>
              </w:rPr>
              <w:t>DERS GÜNÜ DERS SAATİNDE</w:t>
            </w:r>
          </w:p>
        </w:tc>
        <w:tc>
          <w:tcPr>
            <w:tcW w:w="119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22B56ED9" w14:textId="15F7E2AF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1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256A3C65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2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79BC60E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2E09FF59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5095C156" w14:textId="202BDF8F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46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C26EF70" w14:textId="49D23444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CBC6472" w14:textId="72D3FE5D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39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02662B35" w14:textId="1BDC707C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4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24942FCD" w14:textId="3D7DBD85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731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63FA9102" w14:textId="2CE738E0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E99D9C9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45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F44C89E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2018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5CD10BA5" w14:textId="712ED67C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</w:tr>
      <w:tr w:rsidR="00065E88" w14:paraId="29AEF594" w14:textId="77777777" w:rsidTr="00445771">
        <w:trPr>
          <w:trHeight w:val="458"/>
        </w:trPr>
        <w:tc>
          <w:tcPr>
            <w:tcW w:w="2380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8CF32B3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anyas Meslek Yüksekokulu</w:t>
            </w:r>
          </w:p>
        </w:tc>
        <w:tc>
          <w:tcPr>
            <w:tcW w:w="2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FD8FF7A" w14:textId="15DA85CB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İş Sağlığı ve Güvenliği (İÖ)</w:t>
            </w:r>
          </w:p>
        </w:tc>
        <w:tc>
          <w:tcPr>
            <w:tcW w:w="219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02CDCE4E" w14:textId="7668F7E5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203323059</w:t>
            </w: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2C7037CA" w14:textId="0900F48C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Y**** A****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681915BA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</w:t>
            </w: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25636D25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SG1205</w:t>
            </w:r>
          </w:p>
        </w:tc>
        <w:tc>
          <w:tcPr>
            <w:tcW w:w="264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25EDF7B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İş Hukuku</w:t>
            </w:r>
          </w:p>
        </w:tc>
        <w:tc>
          <w:tcPr>
            <w:tcW w:w="155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CB076FB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Dr. </w:t>
            </w:r>
            <w:proofErr w:type="spellStart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Öğr</w:t>
            </w:r>
            <w:proofErr w:type="spellEnd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. Üyesi KEMAL ÇİFTYILDIZ</w:t>
            </w: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58D15A6B" w14:textId="33DDB24B" w:rsidR="00065E88" w:rsidRPr="00A82CF2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</w:pPr>
            <w:r w:rsidRPr="00A82CF2"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  <w:t>Kabul edildi.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2868F8A" w14:textId="44BC0EE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91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</w:tcPr>
          <w:p w14:paraId="2F3D84B7" w14:textId="163A5CB1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 w:rsidRPr="006A3939">
              <w:rPr>
                <w:rFonts w:ascii="Tahoma" w:eastAsia="Tahoma" w:hAnsi="Tahoma" w:cs="Tahoma"/>
                <w:color w:val="3F3F3F"/>
                <w:sz w:val="10"/>
                <w:szCs w:val="10"/>
              </w:rPr>
              <w:t>DERS GÜNÜ DERS SAATİNDE</w:t>
            </w:r>
          </w:p>
        </w:tc>
        <w:tc>
          <w:tcPr>
            <w:tcW w:w="119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66192364" w14:textId="1E6574B3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1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6D6F9508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2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6CB54EB6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299913C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58655AAD" w14:textId="7068A230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46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43547B50" w14:textId="0BEF24EF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B0B7C17" w14:textId="46CB9A66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39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22A43189" w14:textId="0263B962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4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00D0A92" w14:textId="5657D3C3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731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5F5B468C" w14:textId="1121BCE2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4BAE5BF3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45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B0A531D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2018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56237792" w14:textId="4E2C3608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</w:tr>
      <w:tr w:rsidR="00065E88" w14:paraId="53A9CC34" w14:textId="77777777" w:rsidTr="00445771">
        <w:trPr>
          <w:trHeight w:val="445"/>
        </w:trPr>
        <w:tc>
          <w:tcPr>
            <w:tcW w:w="2380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8100AEE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anyas Meslek Yüksekokulu</w:t>
            </w:r>
          </w:p>
        </w:tc>
        <w:tc>
          <w:tcPr>
            <w:tcW w:w="2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5A800FF8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ülkiyet Koruma ve Güvenlik</w:t>
            </w:r>
          </w:p>
        </w:tc>
        <w:tc>
          <w:tcPr>
            <w:tcW w:w="219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DF1902E" w14:textId="2CF441A4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203323032</w:t>
            </w: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73534EA" w14:textId="4FDF4D7D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**** D****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F3BC6C2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</w:t>
            </w: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0344BA7A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SG1206</w:t>
            </w:r>
          </w:p>
        </w:tc>
        <w:tc>
          <w:tcPr>
            <w:tcW w:w="264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EB27E0F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İstatistik</w:t>
            </w:r>
          </w:p>
        </w:tc>
        <w:tc>
          <w:tcPr>
            <w:tcW w:w="155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209AF7F2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proofErr w:type="spellStart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Öğr.Gör</w:t>
            </w:r>
            <w:proofErr w:type="spellEnd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. GÜLÇİN ÇÖMEZ</w:t>
            </w: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7426B815" w14:textId="7EE150ED" w:rsidR="00065E88" w:rsidRPr="00A82CF2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</w:pPr>
            <w:r w:rsidRPr="00A82CF2"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  <w:t>Kabul edildi.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C70EE2D" w14:textId="2FCF6A21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91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</w:tcPr>
          <w:p w14:paraId="636DE13A" w14:textId="5802B942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 w:rsidRPr="006A3939">
              <w:rPr>
                <w:rFonts w:ascii="Tahoma" w:eastAsia="Tahoma" w:hAnsi="Tahoma" w:cs="Tahoma"/>
                <w:color w:val="3F3F3F"/>
                <w:sz w:val="10"/>
                <w:szCs w:val="10"/>
              </w:rPr>
              <w:t>DERS GÜNÜ DERS SAATİNDE</w:t>
            </w:r>
          </w:p>
        </w:tc>
        <w:tc>
          <w:tcPr>
            <w:tcW w:w="119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96666B5" w14:textId="45164308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1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87EF22A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2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91D08E0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69EA6E7C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619D87A7" w14:textId="009BA91F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46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369EE20" w14:textId="63B3B7B6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41E1475F" w14:textId="520D4F9A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39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A7BEA30" w14:textId="437A9E0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4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ED43C1A" w14:textId="52813FD5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731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2F12BDA3" w14:textId="574378E1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D01EA5B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45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4D88A496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2018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0E1EEE54" w14:textId="11DFF194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</w:tr>
      <w:tr w:rsidR="00065E88" w14:paraId="47647229" w14:textId="77777777" w:rsidTr="00445771">
        <w:trPr>
          <w:trHeight w:val="458"/>
        </w:trPr>
        <w:tc>
          <w:tcPr>
            <w:tcW w:w="2380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40BCFDE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anyas Meslek Yüksekokulu</w:t>
            </w:r>
          </w:p>
        </w:tc>
        <w:tc>
          <w:tcPr>
            <w:tcW w:w="2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44323D7B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ülkiyet Koruma ve Güvenlik</w:t>
            </w:r>
          </w:p>
        </w:tc>
        <w:tc>
          <w:tcPr>
            <w:tcW w:w="219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566D7C9C" w14:textId="64779010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93323027</w:t>
            </w: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41526036" w14:textId="67B50CA4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*** K***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041D4E8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</w:t>
            </w: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4891813A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SG2201</w:t>
            </w:r>
          </w:p>
        </w:tc>
        <w:tc>
          <w:tcPr>
            <w:tcW w:w="264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11769B6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İş Hijyeni ve Meslek hastalıkları</w:t>
            </w:r>
          </w:p>
        </w:tc>
        <w:tc>
          <w:tcPr>
            <w:tcW w:w="155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4A3F2436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proofErr w:type="spellStart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Öğr.Gör</w:t>
            </w:r>
            <w:proofErr w:type="spellEnd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. SARE BOSTANCI</w:t>
            </w: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735D1530" w14:textId="5872E6AF" w:rsidR="00065E88" w:rsidRPr="00A82CF2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</w:pPr>
            <w:r w:rsidRPr="00A82CF2"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  <w:t>Kabul edildi.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5502D004" w14:textId="2F82990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91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</w:tcPr>
          <w:p w14:paraId="67F313C6" w14:textId="7B89F356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 w:rsidRPr="006A3939">
              <w:rPr>
                <w:rFonts w:ascii="Tahoma" w:eastAsia="Tahoma" w:hAnsi="Tahoma" w:cs="Tahoma"/>
                <w:color w:val="3F3F3F"/>
                <w:sz w:val="10"/>
                <w:szCs w:val="10"/>
              </w:rPr>
              <w:t>DERS GÜNÜ DERS SAATİNDE</w:t>
            </w:r>
          </w:p>
        </w:tc>
        <w:tc>
          <w:tcPr>
            <w:tcW w:w="119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34A8977" w14:textId="4327429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1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D8881B6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2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48E4D0C0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D2920FB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DE2FEBE" w14:textId="299685D2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46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0853BCC2" w14:textId="422892DA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F7D0A2A" w14:textId="049779CE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39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4AFB9CC3" w14:textId="7250108A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4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1B9C4D3" w14:textId="0D8CEC40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731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EC0A047" w14:textId="012F4594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ED1A486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45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4BA195A0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2018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10F5F92A" w14:textId="6EB3C23B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</w:tr>
      <w:tr w:rsidR="00065E88" w14:paraId="6EAECECE" w14:textId="77777777" w:rsidTr="00445771">
        <w:trPr>
          <w:trHeight w:val="444"/>
        </w:trPr>
        <w:tc>
          <w:tcPr>
            <w:tcW w:w="2380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37C67AF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anyas Meslek Yüksekokulu</w:t>
            </w:r>
          </w:p>
        </w:tc>
        <w:tc>
          <w:tcPr>
            <w:tcW w:w="2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06A287C8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ülkiyet Koruma ve Güvenlik</w:t>
            </w:r>
          </w:p>
        </w:tc>
        <w:tc>
          <w:tcPr>
            <w:tcW w:w="219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243FCA04" w14:textId="14810BE3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93323022</w:t>
            </w: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E35C46F" w14:textId="2EED42D6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G***** K*******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2FBDAD04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</w:t>
            </w: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AA3525D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SG2202</w:t>
            </w:r>
          </w:p>
        </w:tc>
        <w:tc>
          <w:tcPr>
            <w:tcW w:w="264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069B8072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İlk Yardım </w:t>
            </w:r>
          </w:p>
        </w:tc>
        <w:tc>
          <w:tcPr>
            <w:tcW w:w="155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69B53E8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proofErr w:type="spellStart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Doç.Dr</w:t>
            </w:r>
            <w:proofErr w:type="spellEnd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. Yılda Arzu ABA</w:t>
            </w: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5FEEB17D" w14:textId="269DC03D" w:rsidR="00065E88" w:rsidRPr="00A82CF2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</w:pPr>
            <w:r w:rsidRPr="00A82CF2"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  <w:t>Kabul edildi.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631BE9D1" w14:textId="26F5C496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91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</w:tcPr>
          <w:p w14:paraId="40E5D5DC" w14:textId="76492CB0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 w:rsidRPr="006A3939">
              <w:rPr>
                <w:rFonts w:ascii="Tahoma" w:eastAsia="Tahoma" w:hAnsi="Tahoma" w:cs="Tahoma"/>
                <w:color w:val="3F3F3F"/>
                <w:sz w:val="10"/>
                <w:szCs w:val="10"/>
              </w:rPr>
              <w:t>DERS GÜNÜ DERS SAATİNDE</w:t>
            </w:r>
          </w:p>
        </w:tc>
        <w:tc>
          <w:tcPr>
            <w:tcW w:w="119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4C4A3815" w14:textId="40355EC2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1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56564B54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2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4794BD37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02BCFCE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BCFF019" w14:textId="201D66D1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46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33AB5E4" w14:textId="6873089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4E60B841" w14:textId="26C4D6D9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39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6F8979F1" w14:textId="362439A9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4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817F4B6" w14:textId="009D85D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731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A139BCC" w14:textId="0D869F64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D4CA4FE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45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06293D9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2018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60CE8AC7" w14:textId="0E988DDA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</w:tr>
      <w:tr w:rsidR="00065E88" w14:paraId="28278691" w14:textId="77777777" w:rsidTr="00445771">
        <w:trPr>
          <w:trHeight w:val="459"/>
        </w:trPr>
        <w:tc>
          <w:tcPr>
            <w:tcW w:w="2380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4340AD3F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anyas Meslek Yüksekokulu</w:t>
            </w:r>
          </w:p>
        </w:tc>
        <w:tc>
          <w:tcPr>
            <w:tcW w:w="2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23431FD5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ülkiyet Koruma ve Güvenlik</w:t>
            </w:r>
          </w:p>
        </w:tc>
        <w:tc>
          <w:tcPr>
            <w:tcW w:w="219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6128EEF7" w14:textId="54CDD984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93323022</w:t>
            </w: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A646998" w14:textId="70DD88C0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G***** K*******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933F3B0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</w:t>
            </w: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5918905C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SG2204</w:t>
            </w:r>
          </w:p>
        </w:tc>
        <w:tc>
          <w:tcPr>
            <w:tcW w:w="264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E670924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Kişisel Koruyucu ve Donanımlar</w:t>
            </w:r>
          </w:p>
        </w:tc>
        <w:tc>
          <w:tcPr>
            <w:tcW w:w="155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71D67D3F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proofErr w:type="spellStart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Öğr.Gör</w:t>
            </w:r>
            <w:proofErr w:type="spellEnd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. GÜLÇİN ÇÖMEZ</w:t>
            </w: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4C8FCB8D" w14:textId="3DDE3D3C" w:rsidR="00065E88" w:rsidRPr="00A82CF2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</w:pPr>
            <w:r w:rsidRPr="00A82CF2"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  <w:t>Kabul edildi.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4380CF31" w14:textId="4B7F5078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91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</w:tcPr>
          <w:p w14:paraId="3F996504" w14:textId="7044654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 w:rsidRPr="006A3939">
              <w:rPr>
                <w:rFonts w:ascii="Tahoma" w:eastAsia="Tahoma" w:hAnsi="Tahoma" w:cs="Tahoma"/>
                <w:color w:val="3F3F3F"/>
                <w:sz w:val="10"/>
                <w:szCs w:val="10"/>
              </w:rPr>
              <w:t>DERS GÜNÜ DERS SAATİNDE</w:t>
            </w:r>
          </w:p>
        </w:tc>
        <w:tc>
          <w:tcPr>
            <w:tcW w:w="119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AC5189A" w14:textId="3D83870F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1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64DB717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2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E75E3F8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2BB76940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64D9305" w14:textId="092F3AA8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46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590DE754" w14:textId="3ED19433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5706A6B" w14:textId="01FF6BA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39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44AF49BC" w14:textId="76D5C54F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4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3AC9A59" w14:textId="51F6743A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731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5FAA1522" w14:textId="0CB3349F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AF99A29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45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49BE471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2018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1B97C32E" w14:textId="22FE313A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</w:tr>
      <w:tr w:rsidR="00065E88" w14:paraId="3306CFCF" w14:textId="77777777" w:rsidTr="00445771">
        <w:trPr>
          <w:trHeight w:val="444"/>
        </w:trPr>
        <w:tc>
          <w:tcPr>
            <w:tcW w:w="2380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0F622DC3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anyas Meslek Yüksekokulu</w:t>
            </w:r>
          </w:p>
        </w:tc>
        <w:tc>
          <w:tcPr>
            <w:tcW w:w="2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44825773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Mülkiyet Koruma ve Güvenlik</w:t>
            </w:r>
          </w:p>
        </w:tc>
        <w:tc>
          <w:tcPr>
            <w:tcW w:w="219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5761A6CD" w14:textId="7FCBD4DC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93323033</w:t>
            </w: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5848E003" w14:textId="48650D05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H***** D***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7EC6AF40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1</w:t>
            </w: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273E1420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ISG2207</w:t>
            </w:r>
          </w:p>
        </w:tc>
        <w:tc>
          <w:tcPr>
            <w:tcW w:w="264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396DC6E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Elektrik İşlerinde İş Sağlığı ve Güvenliği</w:t>
            </w:r>
          </w:p>
        </w:tc>
        <w:tc>
          <w:tcPr>
            <w:tcW w:w="155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D932268" w14:textId="77777777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 xml:space="preserve">Dr. </w:t>
            </w:r>
            <w:proofErr w:type="spellStart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Öğr</w:t>
            </w:r>
            <w:proofErr w:type="spellEnd"/>
            <w:r>
              <w:rPr>
                <w:rFonts w:ascii="Tahoma" w:eastAsia="Tahoma" w:hAnsi="Tahoma" w:cs="Tahoma"/>
                <w:color w:val="3F3F3F"/>
                <w:sz w:val="14"/>
                <w:szCs w:val="14"/>
              </w:rPr>
              <w:t>. Üyesi Bülent ARPAT</w:t>
            </w: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309BBD55" w14:textId="2BA25C73" w:rsidR="00065E88" w:rsidRPr="00A82CF2" w:rsidRDefault="00065E88" w:rsidP="00065E88">
            <w:pPr>
              <w:spacing w:line="229" w:lineRule="auto"/>
              <w:rPr>
                <w:rFonts w:ascii="Tahoma" w:eastAsia="Tahoma" w:hAnsi="Tahoma" w:cs="Tahoma"/>
                <w:color w:val="FF0000"/>
                <w:sz w:val="14"/>
                <w:szCs w:val="14"/>
                <w:highlight w:val="yellow"/>
              </w:rPr>
            </w:pPr>
            <w:r w:rsidRPr="00A82CF2">
              <w:rPr>
                <w:rFonts w:ascii="Tahoma" w:eastAsia="Tahoma" w:hAnsi="Tahoma" w:cs="Tahoma"/>
                <w:color w:val="3F3F3F"/>
                <w:sz w:val="14"/>
                <w:szCs w:val="14"/>
                <w:highlight w:val="yellow"/>
              </w:rPr>
              <w:t>Kabul edildi.</w:t>
            </w: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61BB3FA4" w14:textId="67472734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917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</w:tcPr>
          <w:p w14:paraId="678567A5" w14:textId="0AEE530D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  <w:r w:rsidRPr="006A3939">
              <w:rPr>
                <w:rFonts w:ascii="Tahoma" w:eastAsia="Tahoma" w:hAnsi="Tahoma" w:cs="Tahoma"/>
                <w:color w:val="3F3F3F"/>
                <w:sz w:val="10"/>
                <w:szCs w:val="10"/>
              </w:rPr>
              <w:t>DERS GÜNÜ DERS SAATİNDE</w:t>
            </w:r>
          </w:p>
        </w:tc>
        <w:tc>
          <w:tcPr>
            <w:tcW w:w="119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3E60275" w14:textId="4D4D1BEC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1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29F8E9FE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82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4D35848C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10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92ACF72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00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1A650110" w14:textId="7DB50779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146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2FE68294" w14:textId="06EE440B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35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392C3159" w14:textId="32FBF4E2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39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  <w:vAlign w:val="center"/>
          </w:tcPr>
          <w:p w14:paraId="6F6DE50B" w14:textId="4F70BC7D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546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65F8BC4C" w14:textId="59EF6133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731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125C9FA1" w14:textId="11D2AACE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63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0664AC2C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453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vAlign w:val="center"/>
          </w:tcPr>
          <w:p w14:paraId="5F2DCECD" w14:textId="77777777" w:rsidR="00065E88" w:rsidRDefault="00065E88" w:rsidP="00065E88">
            <w:pPr>
              <w:spacing w:line="229" w:lineRule="auto"/>
              <w:jc w:val="center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  <w:tc>
          <w:tcPr>
            <w:tcW w:w="2018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  <w:shd w:val="clear" w:color="auto" w:fill="auto"/>
            <w:tcMar>
              <w:left w:w="29" w:type="dxa"/>
            </w:tcMar>
          </w:tcPr>
          <w:p w14:paraId="7B637EDD" w14:textId="73F4CFBE" w:rsidR="00065E88" w:rsidRDefault="00065E88" w:rsidP="00065E88">
            <w:pPr>
              <w:spacing w:line="229" w:lineRule="auto"/>
              <w:rPr>
                <w:rFonts w:ascii="Tahoma" w:eastAsia="Tahoma" w:hAnsi="Tahoma" w:cs="Tahoma"/>
                <w:color w:val="3F3F3F"/>
                <w:sz w:val="14"/>
                <w:szCs w:val="14"/>
              </w:rPr>
            </w:pPr>
          </w:p>
        </w:tc>
      </w:tr>
    </w:tbl>
    <w:p w14:paraId="275F04DA" w14:textId="77777777" w:rsidR="00B34DA2" w:rsidRDefault="00B34DA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ahoma" w:eastAsia="Tahoma" w:hAnsi="Tahoma" w:cs="Tahoma"/>
          <w:color w:val="3F3F3F"/>
          <w:sz w:val="14"/>
          <w:szCs w:val="14"/>
        </w:rPr>
      </w:pPr>
    </w:p>
    <w:sectPr w:rsidR="00B34DA2">
      <w:pgSz w:w="31500" w:h="11906" w:orient="landscape"/>
      <w:pgMar w:top="283" w:right="283" w:bottom="233" w:left="283" w:header="283" w:footer="233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1MDY2NjAyMzOzNLJU0lEKTi0uzszPAykwrAUANIEgBiwAAAA="/>
  </w:docVars>
  <w:rsids>
    <w:rsidRoot w:val="00B34DA2"/>
    <w:rsid w:val="00065E88"/>
    <w:rsid w:val="00297DB1"/>
    <w:rsid w:val="004410A6"/>
    <w:rsid w:val="00765463"/>
    <w:rsid w:val="007A1C23"/>
    <w:rsid w:val="00887C63"/>
    <w:rsid w:val="00A82CF2"/>
    <w:rsid w:val="00AE7A64"/>
    <w:rsid w:val="00B34DA2"/>
    <w:rsid w:val="00CF7481"/>
    <w:rsid w:val="00D3224C"/>
    <w:rsid w:val="00ED0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E014EC"/>
  <w15:docId w15:val="{DE8B3D41-080A-44C8-BA69-A3034A39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"/>
        <w:szCs w:val="2"/>
        <w:lang w:val="tr-TR" w:eastAsia="tr-T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7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pt</dc:creator>
  <cp:lastModifiedBy>NURDAN TURHAN</cp:lastModifiedBy>
  <cp:revision>2</cp:revision>
  <dcterms:created xsi:type="dcterms:W3CDTF">2021-05-04T13:03:00Z</dcterms:created>
  <dcterms:modified xsi:type="dcterms:W3CDTF">2021-05-04T13:03:00Z</dcterms:modified>
</cp:coreProperties>
</file>